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2dc879119d5d43d2439b32338e0d7463728dfda"/>
    <w:p>
      <w:pPr>
        <w:pStyle w:val="Heading1"/>
      </w:pPr>
      <w:r>
        <w:t xml:space="preserve">Cover Letter for Orthodontist Position in Italy Naples</w:t>
      </w:r>
    </w:p>
    <w:bookmarkEnd w:id="20"/>
    <w:p>
      <w:pPr>
        <w:pStyle w:val="FirstParagraph"/>
      </w:pPr>
      <w:r>
        <w:t xml:space="preserve">Dear [Recipient's Name],</w:t>
      </w:r>
    </w:p>
    <w:p>
      <w:pPr>
        <w:pStyle w:val="BodyText"/>
      </w:pPr>
      <w:r>
        <w:t xml:space="preserve">I am writing to express my enthusiastic interest in the Orthodontist position at your esteemed practice in Italy Naples. As a dedicated and skilled orthodontic professional with a passion for transforming smiles and improving patients’ quality of life, I am eager to contribute my expertise to your team while immersing myself in the vibrant culture and unique healthcare landscape of Naples. This Cover Letter serves as an introduction to my qualifications, experiences, and vision for delivering exceptional orthodontic care tailored to the needs of your diverse patient base.</w:t>
      </w:r>
    </w:p>
    <w:p>
      <w:pPr>
        <w:pStyle w:val="BodyText"/>
      </w:pPr>
      <w:r>
        <w:t xml:space="preserve">With [X years] of experience in orthodontics, I have developed a strong foundation in diagnosing and treating malocclusions, guiding dental development, and creating personalized treatment plans that prioritize both functionality and aesthetics. My academic background includes a Doctorate in Dental Surgery (DDS) from [University Name], followed by specialized training at [Orthodontic Residency Program], where I honed my skills in advanced orthodontic techniques, including clear aligners, traditional braces, and interceptive therapies. These experiences have equipped me to address a wide range of cases with precision and compassion.</w:t>
      </w:r>
    </w:p>
    <w:p>
      <w:pPr>
        <w:pStyle w:val="BodyText"/>
      </w:pPr>
      <w:r>
        <w:t xml:space="preserve">As an Orthodontist, I believe that every patient deserves care that is not only technically sound but also deeply empathetic. In my previous roles at [Previous Practice Name] in [Location], I prioritized building trust through clear communication, fostering long-term relationships with patients and their families, and staying updated on the latest advancements in orthodontic technology. My ability to blend clinical excellence with a patient-centered approach has consistently resulted in high satisfaction rates and referrals. For instance, I successfully led a project to integrate digital imaging systems into my practice, which significantly improved treatment efficiency and patient engagement.</w:t>
      </w:r>
    </w:p>
    <w:p>
      <w:pPr>
        <w:pStyle w:val="BodyText"/>
      </w:pPr>
      <w:r>
        <w:t xml:space="preserve">The opportunity to work as an Orthodontist in Italy Naples is particularly appealing because of the city’s rich cultural heritage and dynamic community. Naples is a place where tradition meets innovation, and I am excited about the prospect of contributing to a practice that values both. The healthcare environment in Italy emphasizes holistic care, and I am committed to aligning my practice with these principles while respecting the local customs and patient expectations. Whether it’s addressing the unique orthodontic needs of children, adolescents, or adults, I aim to provide solutions that reflect the cultural and lifestyle nuances of Naples.</w:t>
      </w:r>
    </w:p>
    <w:p>
      <w:pPr>
        <w:pStyle w:val="BodyText"/>
      </w:pPr>
      <w:r>
        <w:t xml:space="preserve">One of my key strengths as an Orthodontist is my adaptability. Having worked in both urban and rural settings across different regions, I am well-versed in tailoring treatment plans to diverse populations. In Naples, where the population spans a wide age range and includes individuals from various socioeconomic backgrounds, I am confident that my ability to communicate effectively in [languages, if applicable] and my cultural sensitivity will enable me to connect with patients on a meaningful level. Additionally, my proficiency in [specific skills or technologies] ensures that I can offer cutting-edge solutions while maintaining the highest standards of safety and care.</w:t>
      </w:r>
    </w:p>
    <w:p>
      <w:pPr>
        <w:pStyle w:val="BodyText"/>
      </w:pPr>
      <w:r>
        <w:t xml:space="preserve">What draws me most to this opportunity is the chance to be part of a practice that shares my commitment to excellence. Naples is home to some of the most renowned dental institutions in Italy, and I am eager to collaborate with professionals who are equally passionate about advancing orthodontic care. I have followed your practice’s reputation for [mention specific qualities, e.g., "innovative treatments" or "community outreach programs"] and am inspired by your dedication to patient-centered care. I am particularly interested in contributing to initiatives that promote oral health education, as this aligns with my belief that prevention is a cornerstone of long-term dental wellness.</w:t>
      </w:r>
    </w:p>
    <w:p>
      <w:pPr>
        <w:pStyle w:val="BodyText"/>
      </w:pPr>
      <w:r>
        <w:t xml:space="preserve">As an Orthodontist, I understand the importance of continuous learning and professional growth. I actively participate in orthodontic conferences, workshops, and peer-reviewed publications to stay at the forefront of my field. For example, I recently attended the [Name of Conference] in [Location], where I gained valuable insights into emerging trends such as [specific topic]. These experiences reinforce my ability to bring fresh perspectives and evidence-based practices to your team.</w:t>
      </w:r>
    </w:p>
    <w:p>
      <w:pPr>
        <w:pStyle w:val="BodyText"/>
      </w:pPr>
      <w:r>
        <w:t xml:space="preserve">In addition to my clinical expertise, I am a strong advocate for interdisciplinary collaboration. Orthodontic treatment often intersects with other dental specialties, and I have worked closely with pediatric dentists, periodontists, and oral surgeons to ensure comprehensive care. In Naples, where the healthcare system emphasizes teamwork, I am confident that my collaborative approach will enhance the overall patient experience and contribute to positive outcomes.</w:t>
      </w:r>
    </w:p>
    <w:p>
      <w:pPr>
        <w:pStyle w:val="BodyText"/>
      </w:pPr>
      <w:r>
        <w:t xml:space="preserve">Finally, I would like to express my sincere enthusiasm for this opportunity. The idea of working as an Orthodontist in Italy Naples is not just a career move but a personal aspiration. The city’s energy, history, and warmth resonate with my values, and I am eager to become a part of its thriving healthcare community. I am confident that my skills, experience, and passion for orthodontics make me an ideal candidate to join your practice. Thank you for considering my application.</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Italy Naples</dc:title>
  <dc:creator/>
  <dc:language>en</dc:language>
  <cp:keywords/>
  <dcterms:created xsi:type="dcterms:W3CDTF">2026-07-21T11:50:04Z</dcterms:created>
  <dcterms:modified xsi:type="dcterms:W3CDTF">2026-07-21T11:50:04Z</dcterms:modified>
</cp:coreProperties>
</file>

<file path=docProps/custom.xml><?xml version="1.0" encoding="utf-8"?>
<Properties xmlns="http://schemas.openxmlformats.org/officeDocument/2006/custom-properties" xmlns:vt="http://schemas.openxmlformats.org/officeDocument/2006/docPropsVTypes"/>
</file>